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77777777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 xml:space="preserve">. After that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7777777" w:rsidR="00816160" w:rsidRP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722F9E4C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e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77777777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>After clicking 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F936559" w14:textId="77777777" w:rsidR="009678AA" w:rsidRPr="009678AA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8D915DA" wp14:editId="4B2819AC">
            <wp:extent cx="5132070" cy="3232687"/>
            <wp:effectExtent l="19050" t="19050" r="1143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5165" cy="3240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7777777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1E99A437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lastRenderedPageBreak/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11FE8BB" w14:textId="77777777" w:rsidR="009678AA" w:rsidRPr="009678AA" w:rsidRDefault="009678AA" w:rsidP="009678AA">
      <w:pPr>
        <w:rPr>
          <w:rFonts w:ascii="Consolas" w:hAnsi="Consolas"/>
          <w:b/>
          <w:noProof/>
          <w:lang w:val="bg-BG"/>
        </w:rPr>
      </w:pPr>
    </w:p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77777777" w:rsidR="00FE3AFD" w:rsidRPr="000B051E" w:rsidRDefault="00FE3AFD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77777777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 xml:space="preserve">There are three </w:t>
      </w:r>
      <w:r w:rsidRPr="000B051E">
        <w:rPr>
          <w:b/>
          <w:noProof/>
        </w:rPr>
        <w:t>sections</w:t>
      </w:r>
      <w:r w:rsidRPr="000B051E">
        <w:rPr>
          <w:noProof/>
        </w:rPr>
        <w:t xml:space="preserve"> that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42915" w14:textId="77777777" w:rsidR="00E133E7" w:rsidRDefault="00E133E7" w:rsidP="008068A2">
      <w:pPr>
        <w:spacing w:after="0" w:line="240" w:lineRule="auto"/>
      </w:pPr>
      <w:r>
        <w:separator/>
      </w:r>
    </w:p>
  </w:endnote>
  <w:endnote w:type="continuationSeparator" w:id="0">
    <w:p w14:paraId="7F288FAC" w14:textId="77777777" w:rsidR="00E133E7" w:rsidRDefault="00E133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26047D5D" w:rsidR="004E4C1E" w:rsidRDefault="004D4249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446736" wp14:editId="3E538A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42DE7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467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A42DE7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86A04" wp14:editId="238E8F6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64879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8B159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A1848A" wp14:editId="7F66842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E82309" wp14:editId="5694CE8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C43570" wp14:editId="7342D11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C6387" wp14:editId="24631BC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2D135C" wp14:editId="214C6C2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DD7201" wp14:editId="496B4A6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135566" wp14:editId="64BFF20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B618A5" wp14:editId="0EDC3AB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4A6D1" wp14:editId="604065D5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86A04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164879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8B159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A1848A" wp14:editId="7F66842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82309" wp14:editId="5694CE8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C43570" wp14:editId="7342D11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C6387" wp14:editId="24631BC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2D135C" wp14:editId="214C6C2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DD7201" wp14:editId="496B4A6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135566" wp14:editId="64BFF20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B618A5" wp14:editId="0EDC3AB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C4A6D1" wp14:editId="604065D5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CE62695" wp14:editId="03A6A02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049DD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632302" wp14:editId="54B814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31C8EA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32302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B31C8EA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6D5B3" w14:textId="77777777" w:rsidR="00E133E7" w:rsidRDefault="00E133E7" w:rsidP="008068A2">
      <w:pPr>
        <w:spacing w:after="0" w:line="240" w:lineRule="auto"/>
      </w:pPr>
      <w:r>
        <w:separator/>
      </w:r>
    </w:p>
  </w:footnote>
  <w:footnote w:type="continuationSeparator" w:id="0">
    <w:p w14:paraId="2E5D7E74" w14:textId="77777777" w:rsidR="00E133E7" w:rsidRDefault="00E133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1MDUxNjWxNDVW0lEKTi0uzszPAykwrAUA+Dc44y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326A7"/>
    <w:rsid w:val="00232E7D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D424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133E7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14</Words>
  <Characters>692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1-12-30T09:29:00Z</dcterms:created>
  <dcterms:modified xsi:type="dcterms:W3CDTF">2021-12-30T09:29:00Z</dcterms:modified>
  <cp:category>programming;education;software engineering;software development</cp:category>
</cp:coreProperties>
</file>